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4E4D90" w14:textId="45EE4BCF" w:rsidR="00B94F03" w:rsidRDefault="007372D0" w:rsidP="00FE232A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 w:rsidR="006A4D98">
        <w:rPr>
          <w:lang w:val="en-GB"/>
        </w:rPr>
        <w:t>1</w:t>
      </w:r>
      <w:r w:rsidR="00B94F03">
        <w:rPr>
          <w:lang w:val="en-GB"/>
        </w:rPr>
        <w:t xml:space="preserve"> </w:t>
      </w:r>
      <w:r w:rsidR="00FE232A">
        <w:rPr>
          <w:lang w:val="en-GB"/>
        </w:rPr>
        <w:t>–</w:t>
      </w:r>
      <w:r w:rsidR="00424783">
        <w:rPr>
          <w:lang w:val="en-GB"/>
        </w:rPr>
        <w:t xml:space="preserve"> </w:t>
      </w:r>
      <w:r w:rsidR="00273B60">
        <w:rPr>
          <w:lang w:val="en-GB"/>
        </w:rPr>
        <w:t>Cafeteria</w:t>
      </w:r>
    </w:p>
    <w:p w14:paraId="24A763C0" w14:textId="77777777" w:rsidR="00FE232A" w:rsidRPr="00FE232A" w:rsidRDefault="00FE232A" w:rsidP="00FE232A">
      <w:pPr>
        <w:rPr>
          <w:lang w:val="en-GB"/>
        </w:rPr>
      </w:pPr>
    </w:p>
    <w:p w14:paraId="222B6F1C" w14:textId="6B5A7766" w:rsidR="006A4D98" w:rsidRPr="006A4D98" w:rsidRDefault="00273B60" w:rsidP="006A4D98">
      <w:pPr>
        <w:rPr>
          <w:i/>
          <w:lang w:val="en-GB"/>
        </w:rPr>
      </w:pPr>
      <w:r w:rsidRPr="00273B60">
        <w:rPr>
          <w:i/>
          <w:lang w:val="en-GB"/>
        </w:rPr>
        <w:t xml:space="preserve">You are the owner of a cozy cafe in a charming little town. Your team consists of baristas, and you need to manage their work schedules and customer orders. Each barista has a name, shift hours, and coffee-making </w:t>
      </w:r>
      <w:proofErr w:type="gramStart"/>
      <w:r w:rsidRPr="00273B60">
        <w:rPr>
          <w:i/>
          <w:lang w:val="en-GB"/>
        </w:rPr>
        <w:t>skills.</w:t>
      </w:r>
      <w:r w:rsidR="006A4D98" w:rsidRPr="00F0782A">
        <w:rPr>
          <w:i/>
          <w:lang w:val="en-GB"/>
        </w:rPr>
        <w:t>.</w:t>
      </w:r>
      <w:proofErr w:type="gramEnd"/>
    </w:p>
    <w:p w14:paraId="23A71223" w14:textId="0BF20885" w:rsidR="006A4D98" w:rsidRPr="00273B60" w:rsidRDefault="00273B60" w:rsidP="006A4D98">
      <w:pPr>
        <w:rPr>
          <w:rStyle w:val="CodeChar"/>
          <w:rFonts w:asciiTheme="minorHAnsi" w:hAnsiTheme="minorHAnsi" w:cstheme="minorHAnsi"/>
          <w:b w:val="0"/>
          <w:bCs/>
        </w:rPr>
      </w:pPr>
      <w:r w:rsidRPr="00273B60">
        <w:rPr>
          <w:rStyle w:val="CodeChar"/>
          <w:rFonts w:asciiTheme="minorHAnsi" w:hAnsiTheme="minorHAnsi" w:cstheme="minorHAnsi"/>
          <w:b w:val="0"/>
          <w:bCs/>
        </w:rPr>
        <w:t xml:space="preserve">On the first line of the standard input, you will receive an integer n – the number of baristas on your team. On the next n lines, the baristas' details will follow with their names, shift, and </w:t>
      </w:r>
      <w:r w:rsidR="00BA7A5F" w:rsidRPr="00BA7A5F">
        <w:rPr>
          <w:rStyle w:val="CodeChar"/>
          <w:rFonts w:asciiTheme="minorHAnsi" w:hAnsiTheme="minorHAnsi" w:cstheme="minorHAnsi"/>
          <w:b w:val="0"/>
          <w:bCs/>
        </w:rPr>
        <w:t xml:space="preserve">a comma-separated list of </w:t>
      </w:r>
      <w:r w:rsidR="00C3070B">
        <w:rPr>
          <w:rStyle w:val="CodeChar"/>
          <w:rFonts w:asciiTheme="minorHAnsi" w:hAnsiTheme="minorHAnsi" w:cstheme="minorHAnsi"/>
          <w:b w:val="0"/>
          <w:bCs/>
        </w:rPr>
        <w:t>coffee</w:t>
      </w:r>
      <w:r w:rsidR="00BA7A5F" w:rsidRPr="00BA7A5F">
        <w:rPr>
          <w:rStyle w:val="CodeChar"/>
          <w:rFonts w:asciiTheme="minorHAnsi" w:hAnsiTheme="minorHAnsi" w:cstheme="minorHAnsi"/>
          <w:b w:val="0"/>
          <w:bCs/>
        </w:rPr>
        <w:t xml:space="preserve"> types they can prepare</w:t>
      </w:r>
      <w:ins w:id="0" w:author="dell" w:date="2023-11-02T17:16:00Z">
        <w:r w:rsidR="0009756F">
          <w:rPr>
            <w:rStyle w:val="CodeChar"/>
            <w:rFonts w:asciiTheme="minorHAnsi" w:hAnsiTheme="minorHAnsi" w:cstheme="minorHAnsi"/>
            <w:b w:val="0"/>
            <w:bCs/>
          </w:rPr>
          <w:t xml:space="preserve"> </w:t>
        </w:r>
      </w:ins>
      <w:r w:rsidRPr="00273B60">
        <w:rPr>
          <w:rStyle w:val="CodeChar"/>
          <w:rFonts w:asciiTheme="minorHAnsi" w:hAnsiTheme="minorHAnsi" w:cstheme="minorHAnsi"/>
          <w:b w:val="0"/>
          <w:bCs/>
        </w:rPr>
        <w:t>in the following format:</w:t>
      </w:r>
    </w:p>
    <w:p w14:paraId="76C914EF" w14:textId="189573B3" w:rsidR="00F0782A" w:rsidRDefault="00F0782A" w:rsidP="0009756F">
      <w:pPr>
        <w:rPr>
          <w:rStyle w:val="CodeChar"/>
        </w:rPr>
        <w:pPrChange w:id="1" w:author="dell" w:date="2023-11-02T17:23:00Z">
          <w:pPr>
            <w:jc w:val="center"/>
          </w:pPr>
        </w:pPrChange>
      </w:pPr>
      <w:r w:rsidRPr="00F0782A">
        <w:rPr>
          <w:rStyle w:val="CodeChar"/>
        </w:rPr>
        <w:t>"{</w:t>
      </w:r>
      <w:r w:rsidR="003F3216">
        <w:rPr>
          <w:rStyle w:val="CodeChar"/>
        </w:rPr>
        <w:t>barista name} {shift</w:t>
      </w:r>
      <w:r w:rsidR="00273B60" w:rsidRPr="00273B60">
        <w:rPr>
          <w:rStyle w:val="CodeChar"/>
        </w:rPr>
        <w:t>} {</w:t>
      </w:r>
      <w:r w:rsidR="00852077" w:rsidRPr="00273B60">
        <w:rPr>
          <w:rStyle w:val="CodeChar"/>
        </w:rPr>
        <w:t>coffee type</w:t>
      </w:r>
      <w:r w:rsidR="00852077" w:rsidRPr="00BA7A5F">
        <w:rPr>
          <w:rStyle w:val="CodeChar"/>
        </w:rPr>
        <w:t xml:space="preserve"> </w:t>
      </w:r>
      <w:r w:rsidR="00BA7A5F" w:rsidRPr="00BA7A5F">
        <w:rPr>
          <w:rStyle w:val="CodeChar"/>
        </w:rPr>
        <w:t>1,</w:t>
      </w:r>
      <w:del w:id="2" w:author="dell" w:date="2023-11-02T17:34:00Z">
        <w:r w:rsidR="00BA7A5F" w:rsidRPr="00BA7A5F" w:rsidDel="001C338D">
          <w:rPr>
            <w:rStyle w:val="CodeChar"/>
          </w:rPr>
          <w:delText xml:space="preserve"> </w:delText>
        </w:r>
      </w:del>
      <w:r w:rsidR="00852077" w:rsidRPr="00273B60">
        <w:rPr>
          <w:rStyle w:val="CodeChar"/>
        </w:rPr>
        <w:t>coffee type</w:t>
      </w:r>
      <w:r w:rsidR="00852077" w:rsidRPr="00BA7A5F">
        <w:rPr>
          <w:rStyle w:val="CodeChar"/>
        </w:rPr>
        <w:t xml:space="preserve"> </w:t>
      </w:r>
      <w:r w:rsidR="00BA7A5F" w:rsidRPr="00BA7A5F">
        <w:rPr>
          <w:rStyle w:val="CodeChar"/>
        </w:rPr>
        <w:t>2, ...</w:t>
      </w:r>
      <w:r w:rsidR="00273B60" w:rsidRPr="00273B60">
        <w:rPr>
          <w:rStyle w:val="CodeChar"/>
        </w:rPr>
        <w:t>}</w:t>
      </w:r>
      <w:r w:rsidRPr="00F0782A">
        <w:rPr>
          <w:rStyle w:val="CodeChar"/>
        </w:rPr>
        <w:t>"</w:t>
      </w:r>
    </w:p>
    <w:p w14:paraId="46F17E71" w14:textId="09AA29F5" w:rsidR="00273B60" w:rsidRDefault="0009756F" w:rsidP="00F0782A">
      <w:pPr>
        <w:rPr>
          <w:rStyle w:val="CodeChar"/>
          <w:rFonts w:asciiTheme="minorHAnsi" w:hAnsiTheme="minorHAnsi" w:cstheme="minorHAnsi"/>
          <w:b w:val="0"/>
          <w:bCs/>
        </w:rPr>
      </w:pPr>
      <w:ins w:id="3" w:author="dell" w:date="2023-11-02T17:16:00Z">
        <w:r>
          <w:rPr>
            <w:rStyle w:val="CodeChar"/>
            <w:rFonts w:asciiTheme="minorHAnsi" w:hAnsiTheme="minorHAnsi" w:cstheme="minorHAnsi"/>
            <w:b w:val="0"/>
            <w:bCs/>
          </w:rPr>
          <w:t>"</w:t>
        </w:r>
      </w:ins>
      <w:r w:rsidR="00BA7A5F">
        <w:rPr>
          <w:rStyle w:val="CodeChar"/>
          <w:rFonts w:asciiTheme="minorHAnsi" w:hAnsiTheme="minorHAnsi" w:cstheme="minorHAnsi"/>
          <w:b w:val="0"/>
          <w:bCs/>
        </w:rPr>
        <w:t>S</w:t>
      </w:r>
      <w:r w:rsidR="00BA7A5F" w:rsidRPr="00BA7A5F">
        <w:rPr>
          <w:rStyle w:val="CodeChar"/>
          <w:rFonts w:asciiTheme="minorHAnsi" w:hAnsiTheme="minorHAnsi" w:cstheme="minorHAnsi"/>
          <w:b w:val="0"/>
          <w:bCs/>
        </w:rPr>
        <w:t>hift</w:t>
      </w:r>
      <w:ins w:id="4" w:author="dell" w:date="2023-11-02T17:17:00Z">
        <w:r>
          <w:rPr>
            <w:rStyle w:val="CodeChar"/>
            <w:rFonts w:asciiTheme="minorHAnsi" w:hAnsiTheme="minorHAnsi" w:cstheme="minorHAnsi"/>
            <w:b w:val="0"/>
            <w:bCs/>
          </w:rPr>
          <w:t>"</w:t>
        </w:r>
      </w:ins>
      <w:r w:rsidR="00BA7A5F" w:rsidRPr="00BA7A5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BA7A5F">
        <w:rPr>
          <w:rStyle w:val="CodeChar"/>
          <w:rFonts w:asciiTheme="minorHAnsi" w:hAnsiTheme="minorHAnsi" w:cstheme="minorHAnsi"/>
          <w:b w:val="0"/>
          <w:bCs/>
        </w:rPr>
        <w:t>represent</w:t>
      </w:r>
      <w:ins w:id="5" w:author="dell" w:date="2023-11-02T17:17:00Z">
        <w:r>
          <w:rPr>
            <w:rStyle w:val="CodeChar"/>
            <w:rFonts w:asciiTheme="minorHAnsi" w:hAnsiTheme="minorHAnsi" w:cstheme="minorHAnsi"/>
            <w:b w:val="0"/>
            <w:bCs/>
          </w:rPr>
          <w:t>s</w:t>
        </w:r>
      </w:ins>
      <w:r w:rsidR="00BA7A5F">
        <w:rPr>
          <w:rStyle w:val="CodeChar"/>
          <w:rFonts w:asciiTheme="minorHAnsi" w:hAnsiTheme="minorHAnsi" w:cstheme="minorHAnsi"/>
          <w:b w:val="0"/>
          <w:bCs/>
        </w:rPr>
        <w:t xml:space="preserve"> baristas shifts</w:t>
      </w:r>
      <w:ins w:id="6" w:author="dell" w:date="2023-11-02T17:16:00Z">
        <w:r>
          <w:rPr>
            <w:rStyle w:val="CodeChar"/>
            <w:rFonts w:asciiTheme="minorHAnsi" w:hAnsiTheme="minorHAnsi" w:cstheme="minorHAnsi"/>
            <w:b w:val="0"/>
            <w:bCs/>
          </w:rPr>
          <w:t xml:space="preserve"> </w:t>
        </w:r>
      </w:ins>
      <w:r w:rsidR="00BA7A5F">
        <w:rPr>
          <w:rStyle w:val="CodeChar"/>
          <w:rFonts w:asciiTheme="minorHAnsi" w:hAnsiTheme="minorHAnsi" w:cstheme="minorHAnsi"/>
          <w:b w:val="0"/>
          <w:bCs/>
        </w:rPr>
        <w:t xml:space="preserve">(it can be </w:t>
      </w:r>
      <w:ins w:id="7" w:author="dell" w:date="2023-11-02T17:17:00Z">
        <w:r w:rsidRPr="0009756F">
          <w:rPr>
            <w:rStyle w:val="CodeChar"/>
            <w:rFonts w:asciiTheme="minorHAnsi" w:hAnsiTheme="minorHAnsi" w:cstheme="minorHAnsi"/>
            <w:rPrChange w:id="8" w:author="dell" w:date="2023-11-02T17:17:00Z">
              <w:rPr>
                <w:rStyle w:val="CodeChar"/>
                <w:rFonts w:asciiTheme="minorHAnsi" w:hAnsiTheme="minorHAnsi" w:cstheme="minorHAnsi"/>
                <w:b w:val="0"/>
                <w:bCs/>
              </w:rPr>
            </w:rPrChange>
          </w:rPr>
          <w:t>"</w:t>
        </w:r>
      </w:ins>
      <w:r w:rsidR="00BA7A5F" w:rsidRPr="00BA7A5F">
        <w:rPr>
          <w:rStyle w:val="CodeChar"/>
          <w:rFonts w:asciiTheme="minorHAnsi" w:hAnsiTheme="minorHAnsi" w:cstheme="minorHAnsi"/>
          <w:bCs/>
        </w:rPr>
        <w:t>day</w:t>
      </w:r>
      <w:ins w:id="9" w:author="dell" w:date="2023-11-02T17:17:00Z">
        <w:r>
          <w:rPr>
            <w:rStyle w:val="CodeChar"/>
            <w:rFonts w:asciiTheme="minorHAnsi" w:hAnsiTheme="minorHAnsi" w:cstheme="minorHAnsi"/>
            <w:bCs/>
          </w:rPr>
          <w:t>"</w:t>
        </w:r>
      </w:ins>
      <w:r w:rsidR="00BA7A5F">
        <w:rPr>
          <w:rStyle w:val="CodeChar"/>
          <w:rFonts w:asciiTheme="minorHAnsi" w:hAnsiTheme="minorHAnsi" w:cstheme="minorHAnsi"/>
          <w:b w:val="0"/>
          <w:bCs/>
        </w:rPr>
        <w:t xml:space="preserve"> or </w:t>
      </w:r>
      <w:ins w:id="10" w:author="dell" w:date="2023-11-02T17:17:00Z">
        <w:r w:rsidRPr="0009756F">
          <w:rPr>
            <w:rStyle w:val="CodeChar"/>
            <w:rFonts w:asciiTheme="minorHAnsi" w:hAnsiTheme="minorHAnsi" w:cstheme="minorHAnsi"/>
            <w:rPrChange w:id="11" w:author="dell" w:date="2023-11-02T17:17:00Z">
              <w:rPr>
                <w:rStyle w:val="CodeChar"/>
                <w:rFonts w:asciiTheme="minorHAnsi" w:hAnsiTheme="minorHAnsi" w:cstheme="minorHAnsi"/>
                <w:b w:val="0"/>
                <w:bCs/>
              </w:rPr>
            </w:rPrChange>
          </w:rPr>
          <w:t>"</w:t>
        </w:r>
      </w:ins>
      <w:r w:rsidR="00BA7A5F" w:rsidRPr="00BA7A5F">
        <w:rPr>
          <w:rStyle w:val="CodeChar"/>
          <w:rFonts w:asciiTheme="minorHAnsi" w:hAnsiTheme="minorHAnsi" w:cstheme="minorHAnsi"/>
          <w:bCs/>
        </w:rPr>
        <w:t>night</w:t>
      </w:r>
      <w:ins w:id="12" w:author="dell" w:date="2023-11-02T17:17:00Z">
        <w:r>
          <w:rPr>
            <w:rStyle w:val="CodeChar"/>
            <w:rFonts w:asciiTheme="minorHAnsi" w:hAnsiTheme="minorHAnsi" w:cstheme="minorHAnsi"/>
            <w:bCs/>
          </w:rPr>
          <w:t>"</w:t>
        </w:r>
      </w:ins>
      <w:r w:rsidR="00BA7A5F">
        <w:rPr>
          <w:rStyle w:val="CodeChar"/>
          <w:rFonts w:asciiTheme="minorHAnsi" w:hAnsiTheme="minorHAnsi" w:cstheme="minorHAnsi"/>
          <w:b w:val="0"/>
          <w:bCs/>
        </w:rPr>
        <w:t>)</w:t>
      </w:r>
      <w:r w:rsidR="00BA7A5F" w:rsidRPr="00BA7A5F">
        <w:rPr>
          <w:rStyle w:val="CodeChar"/>
          <w:rFonts w:asciiTheme="minorHAnsi" w:hAnsiTheme="minorHAnsi" w:cstheme="minorHAnsi"/>
          <w:b w:val="0"/>
          <w:bCs/>
        </w:rPr>
        <w:t xml:space="preserve">, and the list of </w:t>
      </w:r>
      <w:r w:rsidR="00C3070B">
        <w:rPr>
          <w:rStyle w:val="CodeChar"/>
          <w:rFonts w:asciiTheme="minorHAnsi" w:hAnsiTheme="minorHAnsi" w:cstheme="minorHAnsi"/>
          <w:b w:val="0"/>
          <w:bCs/>
        </w:rPr>
        <w:t>coffee</w:t>
      </w:r>
      <w:r w:rsidR="00BA7A5F" w:rsidRPr="00BA7A5F">
        <w:rPr>
          <w:rStyle w:val="CodeChar"/>
          <w:rFonts w:asciiTheme="minorHAnsi" w:hAnsiTheme="minorHAnsi" w:cstheme="minorHAnsi"/>
          <w:b w:val="0"/>
          <w:bCs/>
        </w:rPr>
        <w:t xml:space="preserve"> types indicates the beverages they can make.</w:t>
      </w:r>
    </w:p>
    <w:p w14:paraId="7723212B" w14:textId="24814E6B" w:rsidR="00F0782A" w:rsidRDefault="00F0782A" w:rsidP="00F0782A">
      <w:pPr>
        <w:rPr>
          <w:rStyle w:val="CodeChar"/>
          <w:rFonts w:asciiTheme="minorHAnsi" w:hAnsiTheme="minorHAnsi" w:cstheme="minorHAnsi"/>
          <w:b w:val="0"/>
          <w:bCs/>
        </w:rPr>
      </w:pPr>
      <w:r w:rsidRPr="00F0782A">
        <w:rPr>
          <w:rStyle w:val="CodeChar"/>
          <w:rFonts w:asciiTheme="minorHAnsi" w:hAnsiTheme="minorHAnsi" w:cstheme="minorHAnsi"/>
          <w:b w:val="0"/>
          <w:bCs/>
        </w:rPr>
        <w:t>After you have formed your team, you will receive different commands, eac</w:t>
      </w:r>
      <w:r w:rsidR="00F4799C">
        <w:rPr>
          <w:rStyle w:val="CodeChar"/>
          <w:rFonts w:asciiTheme="minorHAnsi" w:hAnsiTheme="minorHAnsi" w:cstheme="minorHAnsi"/>
          <w:b w:val="0"/>
          <w:bCs/>
        </w:rPr>
        <w:t xml:space="preserve">h </w:t>
      </w:r>
      <w:r w:rsidR="00273B60">
        <w:rPr>
          <w:rStyle w:val="CodeChar"/>
          <w:rFonts w:asciiTheme="minorHAnsi" w:hAnsiTheme="minorHAnsi" w:cstheme="minorHAnsi"/>
          <w:b w:val="0"/>
          <w:bCs/>
        </w:rPr>
        <w:t xml:space="preserve">on a new line, separated by " / </w:t>
      </w:r>
      <w:r w:rsidRPr="00F0782A">
        <w:rPr>
          <w:rStyle w:val="CodeChar"/>
          <w:rFonts w:asciiTheme="minorHAnsi" w:hAnsiTheme="minorHAnsi" w:cstheme="minorHAnsi"/>
          <w:b w:val="0"/>
          <w:bCs/>
        </w:rPr>
        <w:t>", until the "</w:t>
      </w:r>
      <w:r w:rsidR="00273B60">
        <w:rPr>
          <w:rStyle w:val="CodeChar"/>
          <w:rFonts w:asciiTheme="minorHAnsi" w:hAnsiTheme="minorHAnsi" w:cstheme="minorHAnsi"/>
          <w:bCs/>
        </w:rPr>
        <w:t>Closed</w:t>
      </w:r>
      <w:r w:rsidRPr="00F0782A">
        <w:rPr>
          <w:rStyle w:val="CodeChar"/>
          <w:rFonts w:asciiTheme="minorHAnsi" w:hAnsiTheme="minorHAnsi" w:cstheme="minorHAnsi"/>
          <w:b w:val="0"/>
          <w:bCs/>
        </w:rPr>
        <w:t xml:space="preserve">" command is given. There are three actions that the </w:t>
      </w:r>
      <w:r w:rsidR="00273B60">
        <w:rPr>
          <w:rStyle w:val="CodeChar"/>
          <w:rFonts w:asciiTheme="minorHAnsi" w:hAnsiTheme="minorHAnsi" w:cstheme="minorHAnsi"/>
          <w:b w:val="0"/>
          <w:bCs/>
        </w:rPr>
        <w:t>baristas</w:t>
      </w:r>
      <w:r w:rsidRPr="00F0782A">
        <w:rPr>
          <w:rStyle w:val="CodeChar"/>
          <w:rFonts w:asciiTheme="minorHAnsi" w:hAnsiTheme="minorHAnsi" w:cstheme="minorHAnsi"/>
          <w:b w:val="0"/>
          <w:bCs/>
        </w:rPr>
        <w:t xml:space="preserve"> can perform: </w:t>
      </w:r>
    </w:p>
    <w:p w14:paraId="124C5A89" w14:textId="7541AF87" w:rsidR="009D55D0" w:rsidRPr="00EB6346" w:rsidRDefault="00F0782A" w:rsidP="0009756F">
      <w:pPr>
        <w:pPrChange w:id="13" w:author="dell" w:date="2023-11-02T17:20:00Z">
          <w:pPr>
            <w:jc w:val="center"/>
          </w:pPr>
        </w:pPrChange>
      </w:pPr>
      <w:r w:rsidRPr="00F0782A">
        <w:rPr>
          <w:rStyle w:val="CodeChar"/>
        </w:rPr>
        <w:t>"</w:t>
      </w:r>
      <w:r w:rsidR="00273B60">
        <w:rPr>
          <w:rStyle w:val="CodeChar"/>
        </w:rPr>
        <w:t>Prepare / {barista name} /</w:t>
      </w:r>
      <w:r w:rsidR="003F3216">
        <w:rPr>
          <w:rStyle w:val="CodeChar"/>
        </w:rPr>
        <w:t xml:space="preserve"> {shift} /</w:t>
      </w:r>
      <w:r w:rsidR="00273B60" w:rsidRPr="00273B60">
        <w:rPr>
          <w:rStyle w:val="CodeChar"/>
        </w:rPr>
        <w:t xml:space="preserve"> {coffee type}</w:t>
      </w:r>
      <w:r w:rsidRPr="00F0782A">
        <w:rPr>
          <w:rStyle w:val="CodeChar"/>
        </w:rPr>
        <w:t>"</w:t>
      </w:r>
    </w:p>
    <w:p w14:paraId="115D53ED" w14:textId="50944305" w:rsidR="00183E22" w:rsidRPr="001900A7" w:rsidRDefault="003F3216" w:rsidP="003F3216">
      <w:pPr>
        <w:pStyle w:val="Code"/>
        <w:numPr>
          <w:ilvl w:val="0"/>
          <w:numId w:val="16"/>
        </w:numPr>
        <w:rPr>
          <w:rFonts w:asciiTheme="minorHAnsi" w:hAnsiTheme="minorHAnsi"/>
          <w:b w:val="0"/>
          <w:noProof w:val="0"/>
        </w:rPr>
      </w:pPr>
      <w:r w:rsidRPr="003F3216">
        <w:rPr>
          <w:rFonts w:asciiTheme="minorHAnsi" w:hAnsiTheme="minorHAnsi"/>
          <w:b w:val="0"/>
          <w:noProof w:val="0"/>
        </w:rPr>
        <w:t xml:space="preserve">If the barista is available during the shift and has the necessary skills, they can prepare the coffee order. </w:t>
      </w:r>
      <w:r w:rsidRPr="00C3070B">
        <w:rPr>
          <w:rFonts w:asciiTheme="minorHAnsi" w:hAnsiTheme="minorHAnsi"/>
          <w:noProof w:val="0"/>
        </w:rPr>
        <w:t>Print</w:t>
      </w:r>
      <w:r w:rsidRPr="003F3216">
        <w:rPr>
          <w:rFonts w:asciiTheme="minorHAnsi" w:hAnsiTheme="minorHAnsi"/>
          <w:b w:val="0"/>
          <w:noProof w:val="0"/>
        </w:rPr>
        <w:t xml:space="preserve"> this message:</w:t>
      </w:r>
    </w:p>
    <w:p w14:paraId="48B0EBA7" w14:textId="0D984984" w:rsidR="009D55D0" w:rsidRDefault="00852077" w:rsidP="00852077">
      <w:pPr>
        <w:pStyle w:val="Code"/>
        <w:ind w:left="1440"/>
      </w:pPr>
      <w:r w:rsidRPr="00852077">
        <w:t>"{barista name} has prepared a {coffee type} for you!"</w:t>
      </w:r>
    </w:p>
    <w:p w14:paraId="464D36E4" w14:textId="20FE708F" w:rsidR="009D55D0" w:rsidRDefault="00852077" w:rsidP="00852077">
      <w:pPr>
        <w:pStyle w:val="ListParagraph"/>
        <w:numPr>
          <w:ilvl w:val="0"/>
          <w:numId w:val="10"/>
        </w:numPr>
      </w:pPr>
      <w:r w:rsidRPr="00852077">
        <w:t xml:space="preserve">If the barista is not available during their shift or cannot make the requested coffee type, </w:t>
      </w:r>
      <w:r w:rsidRPr="00852077">
        <w:rPr>
          <w:b/>
        </w:rPr>
        <w:t>print</w:t>
      </w:r>
      <w:r w:rsidRPr="00852077">
        <w:t>:</w:t>
      </w:r>
    </w:p>
    <w:p w14:paraId="1B3F9EC6" w14:textId="0F6EB524" w:rsidR="009D55D0" w:rsidRDefault="00852077" w:rsidP="00852077">
      <w:pPr>
        <w:pStyle w:val="ListParagraph"/>
        <w:ind w:left="1440"/>
        <w:rPr>
          <w:rStyle w:val="CodeChar"/>
        </w:rPr>
      </w:pPr>
      <w:r>
        <w:rPr>
          <w:rStyle w:val="CodeChar"/>
        </w:rPr>
        <w:t>"</w:t>
      </w:r>
      <w:r w:rsidRPr="00852077">
        <w:rPr>
          <w:rStyle w:val="CodeChar"/>
        </w:rPr>
        <w:t>{barista name} is not available to prepare a {coffee type}.</w:t>
      </w:r>
      <w:r w:rsidR="00F0782A" w:rsidRPr="00F0782A">
        <w:rPr>
          <w:rStyle w:val="CodeChar"/>
        </w:rPr>
        <w:t>"</w:t>
      </w:r>
    </w:p>
    <w:p w14:paraId="2527E758" w14:textId="77777777" w:rsidR="00852077" w:rsidRPr="00F0782A" w:rsidRDefault="00852077" w:rsidP="00852077">
      <w:pPr>
        <w:pStyle w:val="ListParagraph"/>
        <w:ind w:left="1440"/>
        <w:rPr>
          <w:rFonts w:ascii="Consolas" w:hAnsi="Consolas"/>
        </w:rPr>
      </w:pPr>
    </w:p>
    <w:p w14:paraId="53212E94" w14:textId="21DD1FA2" w:rsidR="009D55D0" w:rsidRPr="00EB6346" w:rsidRDefault="00852077" w:rsidP="009D55D0">
      <w:pPr>
        <w:rPr>
          <w:rStyle w:val="CodeChar"/>
        </w:rPr>
      </w:pPr>
      <w:r>
        <w:rPr>
          <w:rStyle w:val="CodeChar"/>
        </w:rPr>
        <w:t xml:space="preserve">"Change </w:t>
      </w:r>
      <w:r w:rsidR="009B2824">
        <w:rPr>
          <w:rStyle w:val="CodeChar"/>
        </w:rPr>
        <w:t>Shift / {barista name} /</w:t>
      </w:r>
      <w:r w:rsidRPr="00852077">
        <w:rPr>
          <w:rStyle w:val="CodeChar"/>
        </w:rPr>
        <w:t xml:space="preserve"> {</w:t>
      </w:r>
      <w:r>
        <w:rPr>
          <w:rStyle w:val="CodeChar"/>
        </w:rPr>
        <w:t>new shift</w:t>
      </w:r>
      <w:r w:rsidRPr="00852077">
        <w:rPr>
          <w:rStyle w:val="CodeChar"/>
        </w:rPr>
        <w:t>}</w:t>
      </w:r>
      <w:del w:id="14" w:author="dell" w:date="2023-11-02T17:18:00Z">
        <w:r w:rsidRPr="00852077" w:rsidDel="0009756F">
          <w:rPr>
            <w:rStyle w:val="CodeChar"/>
          </w:rPr>
          <w:delText xml:space="preserve"> </w:delText>
        </w:r>
      </w:del>
      <w:r w:rsidR="00F0782A" w:rsidRPr="00F0782A">
        <w:rPr>
          <w:rStyle w:val="CodeChar"/>
        </w:rPr>
        <w:t>"</w:t>
      </w:r>
    </w:p>
    <w:p w14:paraId="5FBB427E" w14:textId="4739CF58" w:rsidR="00852077" w:rsidRDefault="00852077" w:rsidP="00852077">
      <w:pPr>
        <w:pStyle w:val="ListParagraph"/>
        <w:numPr>
          <w:ilvl w:val="0"/>
          <w:numId w:val="12"/>
        </w:numPr>
        <w:rPr>
          <w:bCs/>
        </w:rPr>
      </w:pPr>
      <w:r w:rsidRPr="00852077">
        <w:rPr>
          <w:bCs/>
        </w:rPr>
        <w:t xml:space="preserve">The barista updates their </w:t>
      </w:r>
      <w:r>
        <w:rPr>
          <w:bCs/>
        </w:rPr>
        <w:t>shift</w:t>
      </w:r>
      <w:r w:rsidRPr="00852077">
        <w:rPr>
          <w:bCs/>
        </w:rPr>
        <w:t xml:space="preserve"> for either the day or night shift. </w:t>
      </w:r>
    </w:p>
    <w:p w14:paraId="426038A9" w14:textId="1BD89AE7" w:rsidR="009D55D0" w:rsidRPr="00F0782A" w:rsidRDefault="00F0782A" w:rsidP="00852077">
      <w:pPr>
        <w:pStyle w:val="ListParagraph"/>
        <w:numPr>
          <w:ilvl w:val="0"/>
          <w:numId w:val="12"/>
        </w:numPr>
        <w:rPr>
          <w:bCs/>
        </w:rPr>
      </w:pPr>
      <w:r w:rsidRPr="00852077">
        <w:rPr>
          <w:b/>
          <w:bCs/>
        </w:rPr>
        <w:t>Print</w:t>
      </w:r>
      <w:r w:rsidRPr="00F0782A">
        <w:rPr>
          <w:bCs/>
        </w:rPr>
        <w:t xml:space="preserve"> the following message:</w:t>
      </w:r>
    </w:p>
    <w:p w14:paraId="006A70A2" w14:textId="55CCE864" w:rsidR="009D55D0" w:rsidRDefault="00F0782A" w:rsidP="00131297">
      <w:pPr>
        <w:ind w:left="1080"/>
        <w:rPr>
          <w:rStyle w:val="CodeChar"/>
        </w:rPr>
      </w:pPr>
      <w:r w:rsidRPr="00F0782A">
        <w:t xml:space="preserve"> </w:t>
      </w:r>
      <w:r w:rsidRPr="00F0782A">
        <w:rPr>
          <w:rStyle w:val="CodeChar"/>
        </w:rPr>
        <w:t>"</w:t>
      </w:r>
      <w:r w:rsidR="00852077" w:rsidRPr="00852077">
        <w:rPr>
          <w:rStyle w:val="CodeChar"/>
        </w:rPr>
        <w:t>{</w:t>
      </w:r>
      <w:r w:rsidR="00852077">
        <w:rPr>
          <w:rStyle w:val="CodeChar"/>
        </w:rPr>
        <w:t xml:space="preserve">barista name} has updated </w:t>
      </w:r>
      <w:r w:rsidR="00A607AC">
        <w:rPr>
          <w:rStyle w:val="CodeChar"/>
        </w:rPr>
        <w:t>his</w:t>
      </w:r>
      <w:r w:rsidR="00852077">
        <w:rPr>
          <w:rStyle w:val="CodeChar"/>
        </w:rPr>
        <w:t xml:space="preserve"> shift to: {new shift</w:t>
      </w:r>
      <w:r w:rsidR="00852077" w:rsidRPr="00852077">
        <w:rPr>
          <w:rStyle w:val="CodeChar"/>
        </w:rPr>
        <w:t>}</w:t>
      </w:r>
      <w:del w:id="15" w:author="dell" w:date="2023-11-02T17:18:00Z">
        <w:r w:rsidR="00852077" w:rsidRPr="00852077" w:rsidDel="0009756F">
          <w:rPr>
            <w:rStyle w:val="CodeChar"/>
          </w:rPr>
          <w:delText xml:space="preserve"> </w:delText>
        </w:r>
      </w:del>
      <w:r w:rsidRPr="00F0782A">
        <w:rPr>
          <w:rStyle w:val="CodeChar"/>
        </w:rPr>
        <w:t>"</w:t>
      </w:r>
    </w:p>
    <w:p w14:paraId="6650CA55" w14:textId="609566C3" w:rsidR="00131297" w:rsidRPr="00C3070B" w:rsidRDefault="00F0782A" w:rsidP="00C3070B">
      <w:pPr>
        <w:rPr>
          <w:rFonts w:ascii="Consolas" w:hAnsi="Consolas"/>
          <w:b/>
          <w:noProof/>
        </w:rPr>
      </w:pPr>
      <w:r w:rsidRPr="00F0782A">
        <w:rPr>
          <w:rStyle w:val="CodeChar"/>
        </w:rPr>
        <w:t>"</w:t>
      </w:r>
      <w:r w:rsidR="00C3070B">
        <w:rPr>
          <w:rStyle w:val="CodeChar"/>
        </w:rPr>
        <w:t xml:space="preserve">Learn </w:t>
      </w:r>
      <w:r w:rsidR="009B2824">
        <w:rPr>
          <w:rStyle w:val="CodeChar"/>
        </w:rPr>
        <w:t>/ {barista name} /</w:t>
      </w:r>
      <w:r w:rsidR="00852077" w:rsidRPr="00852077">
        <w:rPr>
          <w:rStyle w:val="CodeChar"/>
        </w:rPr>
        <w:t xml:space="preserve"> {new </w:t>
      </w:r>
      <w:r w:rsidR="00C3070B">
        <w:rPr>
          <w:rStyle w:val="CodeChar"/>
        </w:rPr>
        <w:t>coffee</w:t>
      </w:r>
      <w:r w:rsidR="00852077" w:rsidRPr="00852077">
        <w:rPr>
          <w:rStyle w:val="CodeChar"/>
        </w:rPr>
        <w:t xml:space="preserve"> type}</w:t>
      </w:r>
      <w:del w:id="16" w:author="dell" w:date="2023-11-02T17:18:00Z">
        <w:r w:rsidR="00852077" w:rsidRPr="00852077" w:rsidDel="0009756F">
          <w:rPr>
            <w:rStyle w:val="CodeChar"/>
          </w:rPr>
          <w:delText xml:space="preserve"> </w:delText>
        </w:r>
      </w:del>
      <w:r w:rsidRPr="00F0782A">
        <w:rPr>
          <w:rStyle w:val="CodeChar"/>
        </w:rPr>
        <w:t>"</w:t>
      </w:r>
    </w:p>
    <w:p w14:paraId="0CC74CD5" w14:textId="53B3D778" w:rsidR="00C3070B" w:rsidRPr="00F0782A" w:rsidRDefault="00C3070B" w:rsidP="00852077">
      <w:pPr>
        <w:pStyle w:val="ListParagraph"/>
        <w:numPr>
          <w:ilvl w:val="0"/>
          <w:numId w:val="15"/>
        </w:numPr>
      </w:pPr>
      <w:r w:rsidRPr="00852077">
        <w:t>If the barista</w:t>
      </w:r>
      <w:r>
        <w:t xml:space="preserve"> can prepare that coffee type, </w:t>
      </w:r>
      <w:r w:rsidRPr="00C3070B">
        <w:rPr>
          <w:b/>
        </w:rPr>
        <w:t>print</w:t>
      </w:r>
      <w:r>
        <w:t>:</w:t>
      </w:r>
    </w:p>
    <w:p w14:paraId="5FEAF5DD" w14:textId="6CADA4BD" w:rsidR="00EB522B" w:rsidRDefault="00852077" w:rsidP="00DA1FAE">
      <w:pPr>
        <w:ind w:left="720" w:firstLine="720"/>
        <w:rPr>
          <w:rStyle w:val="CodeChar"/>
        </w:rPr>
      </w:pPr>
      <w:r>
        <w:rPr>
          <w:rStyle w:val="CodeChar"/>
        </w:rPr>
        <w:t>"</w:t>
      </w:r>
      <w:r w:rsidRPr="00852077">
        <w:rPr>
          <w:rStyle w:val="CodeChar"/>
        </w:rPr>
        <w:t>{barista name}</w:t>
      </w:r>
      <w:r w:rsidR="00C3070B">
        <w:rPr>
          <w:rStyle w:val="CodeChar"/>
        </w:rPr>
        <w:t xml:space="preserve"> knows how to make </w:t>
      </w:r>
      <w:r w:rsidRPr="00852077">
        <w:rPr>
          <w:rStyle w:val="CodeChar"/>
        </w:rPr>
        <w:t xml:space="preserve">{new </w:t>
      </w:r>
      <w:r>
        <w:rPr>
          <w:rStyle w:val="CodeChar"/>
        </w:rPr>
        <w:t>coffee</w:t>
      </w:r>
      <w:r w:rsidRPr="00852077">
        <w:rPr>
          <w:rStyle w:val="CodeChar"/>
        </w:rPr>
        <w:t xml:space="preserve"> type}.</w:t>
      </w:r>
      <w:r w:rsidR="00DA1FAE" w:rsidRPr="00DA1FAE">
        <w:rPr>
          <w:rStyle w:val="CodeChar"/>
        </w:rPr>
        <w:t>"</w:t>
      </w:r>
    </w:p>
    <w:p w14:paraId="5A93E306" w14:textId="42B9F2D5" w:rsidR="00C3070B" w:rsidRPr="00C3070B" w:rsidRDefault="00C3070B" w:rsidP="00C3070B">
      <w:pPr>
        <w:pStyle w:val="ListParagraph"/>
        <w:numPr>
          <w:ilvl w:val="0"/>
          <w:numId w:val="15"/>
        </w:numPr>
        <w:rPr>
          <w:b/>
        </w:rPr>
      </w:pPr>
      <w:del w:id="17" w:author="dell" w:date="2023-11-02T17:19:00Z">
        <w:r w:rsidDel="0009756F">
          <w:delText>Else</w:delText>
        </w:r>
      </w:del>
      <w:ins w:id="18" w:author="dell" w:date="2023-11-02T17:19:00Z">
        <w:r w:rsidR="0009756F">
          <w:t>Otherwise,</w:t>
        </w:r>
      </w:ins>
      <w:r>
        <w:t xml:space="preserve"> the</w:t>
      </w:r>
      <w:r w:rsidRPr="00852077">
        <w:t xml:space="preserve"> barista adds a new </w:t>
      </w:r>
      <w:r>
        <w:t>coffee</w:t>
      </w:r>
      <w:r w:rsidRPr="00852077">
        <w:t xml:space="preserve"> type to their list of beverages they can prepare. </w:t>
      </w:r>
    </w:p>
    <w:p w14:paraId="29F7E5CE" w14:textId="273C97AF" w:rsidR="00C3070B" w:rsidRPr="00C3070B" w:rsidRDefault="00C3070B" w:rsidP="00C3070B">
      <w:pPr>
        <w:pStyle w:val="ListParagraph"/>
        <w:numPr>
          <w:ilvl w:val="0"/>
          <w:numId w:val="15"/>
        </w:numPr>
        <w:rPr>
          <w:b/>
        </w:rPr>
      </w:pPr>
      <w:r w:rsidRPr="00C3070B">
        <w:rPr>
          <w:b/>
        </w:rPr>
        <w:t>Print</w:t>
      </w:r>
      <w:r w:rsidRPr="00852077">
        <w:t xml:space="preserve"> the following message:</w:t>
      </w:r>
    </w:p>
    <w:p w14:paraId="024ECEFC" w14:textId="77777777" w:rsidR="00C3070B" w:rsidRDefault="00C3070B" w:rsidP="00C3070B">
      <w:pPr>
        <w:pStyle w:val="ListParagraph"/>
        <w:jc w:val="center"/>
        <w:rPr>
          <w:rStyle w:val="CodeChar"/>
        </w:rPr>
      </w:pPr>
      <w:r>
        <w:rPr>
          <w:rStyle w:val="CodeChar"/>
        </w:rPr>
        <w:t>"</w:t>
      </w:r>
      <w:r w:rsidRPr="00852077">
        <w:rPr>
          <w:rStyle w:val="CodeChar"/>
        </w:rPr>
        <w:t xml:space="preserve">{barista name} has </w:t>
      </w:r>
      <w:r>
        <w:rPr>
          <w:rStyle w:val="CodeChar"/>
        </w:rPr>
        <w:t>learned</w:t>
      </w:r>
      <w:r w:rsidRPr="00852077">
        <w:rPr>
          <w:rStyle w:val="CodeChar"/>
        </w:rPr>
        <w:t xml:space="preserve"> a new </w:t>
      </w:r>
      <w:r>
        <w:rPr>
          <w:rStyle w:val="CodeChar"/>
        </w:rPr>
        <w:t>coffee</w:t>
      </w:r>
      <w:r w:rsidRPr="00852077">
        <w:rPr>
          <w:rStyle w:val="CodeChar"/>
        </w:rPr>
        <w:t xml:space="preserve"> type: {new </w:t>
      </w:r>
      <w:r>
        <w:rPr>
          <w:rStyle w:val="CodeChar"/>
        </w:rPr>
        <w:t>coffee</w:t>
      </w:r>
      <w:r w:rsidRPr="00852077">
        <w:rPr>
          <w:rStyle w:val="CodeChar"/>
        </w:rPr>
        <w:t xml:space="preserve"> type}.</w:t>
      </w:r>
      <w:r w:rsidRPr="00DA1FAE">
        <w:rPr>
          <w:rStyle w:val="CodeChar"/>
        </w:rPr>
        <w:t>"</w:t>
      </w:r>
    </w:p>
    <w:p w14:paraId="2E4ED6D9" w14:textId="77777777" w:rsidR="00C3070B" w:rsidRPr="00C3070B" w:rsidRDefault="00C3070B" w:rsidP="00C3070B">
      <w:pPr>
        <w:pStyle w:val="ListParagraph"/>
        <w:rPr>
          <w:b/>
        </w:rPr>
      </w:pPr>
    </w:p>
    <w:p w14:paraId="1DFC4C4E" w14:textId="77777777" w:rsidR="009D55D0" w:rsidRPr="004777E6" w:rsidRDefault="009D55D0" w:rsidP="009D55D0">
      <w:pPr>
        <w:pStyle w:val="Heading3"/>
      </w:pPr>
      <w:r>
        <w:t>Input</w:t>
      </w:r>
    </w:p>
    <w:p w14:paraId="73081696" w14:textId="77777777" w:rsidR="009D55D0" w:rsidRPr="00A809CB" w:rsidRDefault="009D55D0" w:rsidP="009D55D0">
      <w:pPr>
        <w:pStyle w:val="ListParagraph"/>
        <w:numPr>
          <w:ilvl w:val="0"/>
          <w:numId w:val="8"/>
        </w:numPr>
        <w:rPr>
          <w:b/>
        </w:rPr>
      </w:pPr>
      <w:r>
        <w:t xml:space="preserve">On the first line of the standard input, you will receive an integer </w:t>
      </w:r>
      <w:r w:rsidRPr="00A809CB">
        <w:rPr>
          <w:b/>
        </w:rPr>
        <w:t>n</w:t>
      </w:r>
    </w:p>
    <w:p w14:paraId="0187BADD" w14:textId="7F7ED47F" w:rsidR="00C3070B" w:rsidRDefault="00C3070B" w:rsidP="00C3070B">
      <w:pPr>
        <w:pStyle w:val="ListParagraph"/>
        <w:numPr>
          <w:ilvl w:val="0"/>
          <w:numId w:val="8"/>
        </w:numPr>
      </w:pPr>
      <w:r w:rsidRPr="00C3070B">
        <w:t xml:space="preserve">On the following n lines, the baristas themselves will follow with their </w:t>
      </w:r>
      <w:r>
        <w:t>shift</w:t>
      </w:r>
      <w:r w:rsidRPr="00C3070B">
        <w:t xml:space="preserve">, and the list of </w:t>
      </w:r>
      <w:r>
        <w:t>coffee</w:t>
      </w:r>
      <w:r w:rsidRPr="00C3070B">
        <w:t xml:space="preserve"> types they can prepare, separated by a space and comma-separated, as specified</w:t>
      </w:r>
      <w:r>
        <w:t>.</w:t>
      </w:r>
    </w:p>
    <w:p w14:paraId="6EC6B618" w14:textId="37157C76" w:rsidR="009D55D0" w:rsidRPr="00A809CB" w:rsidRDefault="009D55D0" w:rsidP="00C3070B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You will be receiving different </w:t>
      </w:r>
      <w:r w:rsidRPr="00EB6346">
        <w:rPr>
          <w:b/>
        </w:rPr>
        <w:t>commands</w:t>
      </w:r>
      <w:r>
        <w:t xml:space="preserve">, each on a new line, </w:t>
      </w:r>
      <w:ins w:id="19" w:author="dell" w:date="2023-11-02T17:22:00Z">
        <w:r w:rsidR="0009756F">
          <w:t xml:space="preserve">with its components </w:t>
        </w:r>
      </w:ins>
      <w:r>
        <w:t xml:space="preserve">separated by </w:t>
      </w:r>
      <w:r>
        <w:rPr>
          <w:rStyle w:val="CodeChar"/>
        </w:rPr>
        <w:t>"</w:t>
      </w:r>
      <w:r w:rsidR="00C3070B">
        <w:rPr>
          <w:rStyle w:val="CodeChar"/>
        </w:rPr>
        <w:t xml:space="preserve"> /</w:t>
      </w:r>
      <w:r w:rsidRPr="006E5AA4">
        <w:rPr>
          <w:rStyle w:val="CodeChar"/>
        </w:rPr>
        <w:t xml:space="preserve">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="00C3070B">
        <w:rPr>
          <w:rStyle w:val="CodeChar"/>
        </w:rPr>
        <w:t>Close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</w:t>
      </w:r>
    </w:p>
    <w:p w14:paraId="5844B80B" w14:textId="77777777" w:rsidR="009D55D0" w:rsidRPr="002B2581" w:rsidRDefault="009D55D0" w:rsidP="009D55D0">
      <w:pPr>
        <w:pStyle w:val="Heading3"/>
      </w:pPr>
      <w:r>
        <w:lastRenderedPageBreak/>
        <w:t>Output</w:t>
      </w:r>
    </w:p>
    <w:p w14:paraId="4EC534FE" w14:textId="77050E16" w:rsidR="00C3070B" w:rsidRPr="00C3070B" w:rsidRDefault="00C3070B" w:rsidP="00C3070B">
      <w:pPr>
        <w:pStyle w:val="Code"/>
        <w:ind w:firstLine="720"/>
        <w:rPr>
          <w:rFonts w:asciiTheme="minorHAnsi" w:hAnsiTheme="minorHAnsi"/>
          <w:b w:val="0"/>
          <w:noProof w:val="0"/>
        </w:rPr>
      </w:pPr>
      <w:r w:rsidRPr="00C3070B">
        <w:rPr>
          <w:rFonts w:asciiTheme="minorHAnsi" w:hAnsiTheme="minorHAnsi"/>
          <w:b w:val="0"/>
          <w:noProof w:val="0"/>
        </w:rPr>
        <w:t xml:space="preserve">Every order should print its own template sentence. After </w:t>
      </w:r>
      <w:ins w:id="20" w:author="dell" w:date="2023-11-02T17:21:00Z">
        <w:r w:rsidR="0009756F">
          <w:rPr>
            <w:rFonts w:asciiTheme="minorHAnsi" w:hAnsiTheme="minorHAnsi"/>
            <w:b w:val="0"/>
            <w:noProof w:val="0"/>
          </w:rPr>
          <w:t>all the orders have been completed</w:t>
        </w:r>
      </w:ins>
      <w:del w:id="21" w:author="dell" w:date="2023-11-02T17:21:00Z">
        <w:r w:rsidRPr="00C3070B" w:rsidDel="0009756F">
          <w:rPr>
            <w:rFonts w:asciiTheme="minorHAnsi" w:hAnsiTheme="minorHAnsi"/>
            <w:b w:val="0"/>
            <w:noProof w:val="0"/>
          </w:rPr>
          <w:delText>that</w:delText>
        </w:r>
      </w:del>
      <w:r w:rsidRPr="00C3070B">
        <w:rPr>
          <w:rFonts w:asciiTheme="minorHAnsi" w:hAnsiTheme="minorHAnsi"/>
          <w:b w:val="0"/>
          <w:noProof w:val="0"/>
        </w:rPr>
        <w:t>, print all baristas, along with their updated shifts</w:t>
      </w:r>
      <w:del w:id="22" w:author="dell" w:date="2023-11-02T17:21:00Z">
        <w:r w:rsidRPr="00C3070B" w:rsidDel="0009756F">
          <w:rPr>
            <w:rFonts w:asciiTheme="minorHAnsi" w:hAnsiTheme="minorHAnsi"/>
            <w:b w:val="0"/>
            <w:noProof w:val="0"/>
          </w:rPr>
          <w:delText>,</w:delText>
        </w:r>
      </w:del>
      <w:r w:rsidRPr="00C3070B">
        <w:rPr>
          <w:rFonts w:asciiTheme="minorHAnsi" w:hAnsiTheme="minorHAnsi"/>
          <w:b w:val="0"/>
          <w:noProof w:val="0"/>
        </w:rPr>
        <w:t xml:space="preserve"> and the list of </w:t>
      </w:r>
      <w:r>
        <w:rPr>
          <w:rFonts w:asciiTheme="minorHAnsi" w:hAnsiTheme="minorHAnsi"/>
          <w:b w:val="0"/>
          <w:noProof w:val="0"/>
        </w:rPr>
        <w:t>coffee</w:t>
      </w:r>
      <w:r w:rsidRPr="00C3070B">
        <w:rPr>
          <w:rFonts w:asciiTheme="minorHAnsi" w:hAnsiTheme="minorHAnsi"/>
          <w:b w:val="0"/>
          <w:noProof w:val="0"/>
        </w:rPr>
        <w:t xml:space="preserve"> types they can prepare, in the following format:</w:t>
      </w:r>
    </w:p>
    <w:p w14:paraId="338BD863" w14:textId="0CF564B4" w:rsidR="009D55D0" w:rsidRPr="00C3070B" w:rsidRDefault="00C3070B" w:rsidP="00C3070B">
      <w:pPr>
        <w:pStyle w:val="Code"/>
        <w:rPr>
          <w:rStyle w:val="CodeChar"/>
          <w:b/>
        </w:rPr>
      </w:pPr>
      <w:r w:rsidRPr="00C3070B">
        <w:rPr>
          <w:rStyle w:val="CodeChar"/>
          <w:b/>
        </w:rPr>
        <w:t>"</w:t>
      </w:r>
      <w:r>
        <w:rPr>
          <w:rStyle w:val="CodeChar"/>
          <w:b/>
        </w:rPr>
        <w:t>Barista: {barista name}, Shift: {shift}</w:t>
      </w:r>
      <w:r w:rsidRPr="00C3070B">
        <w:rPr>
          <w:rStyle w:val="CodeChar"/>
          <w:b/>
        </w:rPr>
        <w:t>, Drinks: {drink type 1, drink type 2, ...</w:t>
      </w:r>
      <w:r w:rsidR="00DA1FAE" w:rsidRPr="00C3070B">
        <w:rPr>
          <w:rStyle w:val="CodeChar"/>
          <w:b/>
        </w:rPr>
        <w:t>}</w:t>
      </w:r>
      <w:r w:rsidR="009D55D0" w:rsidRPr="00C3070B">
        <w:rPr>
          <w:rStyle w:val="CodeChar"/>
          <w:b/>
        </w:rPr>
        <w:t>"</w:t>
      </w:r>
    </w:p>
    <w:p w14:paraId="16F917B2" w14:textId="77777777" w:rsidR="009D55D0" w:rsidRDefault="009D55D0" w:rsidP="009D55D0">
      <w:pPr>
        <w:pStyle w:val="Heading3"/>
      </w:pPr>
      <w:r>
        <w:t>Constraints</w:t>
      </w:r>
    </w:p>
    <w:p w14:paraId="0B181D02" w14:textId="4C1145FC" w:rsidR="001900A7" w:rsidRDefault="001900A7" w:rsidP="001900A7">
      <w:pPr>
        <w:pStyle w:val="ListParagraph"/>
        <w:numPr>
          <w:ilvl w:val="0"/>
          <w:numId w:val="17"/>
        </w:numPr>
      </w:pPr>
      <w:r>
        <w:t xml:space="preserve">The </w:t>
      </w:r>
      <w:r w:rsidRPr="0001252D">
        <w:rPr>
          <w:b/>
        </w:rPr>
        <w:t>names</w:t>
      </w:r>
      <w:r>
        <w:t xml:space="preserve"> of the </w:t>
      </w:r>
      <w:r w:rsidR="009B2824">
        <w:t>baristas</w:t>
      </w:r>
      <w:r>
        <w:t xml:space="preserve"> will </w:t>
      </w:r>
      <w:r w:rsidRPr="0001252D">
        <w:rPr>
          <w:b/>
        </w:rPr>
        <w:t xml:space="preserve">always </w:t>
      </w:r>
      <w:r>
        <w:t>be</w:t>
      </w:r>
      <w:r w:rsidRPr="0001252D">
        <w:rPr>
          <w:b/>
        </w:rPr>
        <w:t xml:space="preserve"> unique</w:t>
      </w:r>
      <w:r w:rsidRPr="0001252D">
        <w:t>.</w:t>
      </w:r>
    </w:p>
    <w:p w14:paraId="4CB445E9" w14:textId="740C5DD4" w:rsidR="009D55D0" w:rsidRPr="001900A7" w:rsidRDefault="001900A7" w:rsidP="009D55D0">
      <w:pPr>
        <w:pStyle w:val="ListParagraph"/>
        <w:numPr>
          <w:ilvl w:val="0"/>
          <w:numId w:val="17"/>
        </w:numPr>
      </w:pPr>
      <w:r>
        <w:t xml:space="preserve">All given </w:t>
      </w:r>
      <w:r w:rsidRPr="00001DCF">
        <w:rPr>
          <w:b/>
        </w:rPr>
        <w:t>commands</w:t>
      </w:r>
      <w:r>
        <w:t xml:space="preserve"> will be </w:t>
      </w:r>
      <w:r w:rsidRPr="00001DCF">
        <w:rPr>
          <w:b/>
        </w:rPr>
        <w:t>valid</w:t>
      </w:r>
      <w:r>
        <w:t>.</w:t>
      </w:r>
    </w:p>
    <w:p w14:paraId="2DB6CD80" w14:textId="5E1856EF" w:rsidR="00F47C70" w:rsidRPr="00EF2B5F" w:rsidRDefault="00F47C70" w:rsidP="00F47C70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 </w:t>
      </w:r>
      <w:r w:rsidR="00B94F03">
        <w:rPr>
          <w:noProof/>
          <w:lang w:val="en-GB"/>
        </w:rPr>
        <w:t>Examples</w:t>
      </w:r>
    </w:p>
    <w:tbl>
      <w:tblPr>
        <w:tblW w:w="10950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20"/>
        <w:gridCol w:w="6130"/>
      </w:tblGrid>
      <w:tr w:rsidR="00F47C70" w14:paraId="055E9FAF" w14:textId="77777777" w:rsidTr="00A607AC">
        <w:trPr>
          <w:trHeight w:val="348"/>
        </w:trPr>
        <w:tc>
          <w:tcPr>
            <w:tcW w:w="4820" w:type="dxa"/>
            <w:shd w:val="clear" w:color="auto" w:fill="D9D9D9" w:themeFill="background1" w:themeFillShade="D9"/>
          </w:tcPr>
          <w:p w14:paraId="58F67A25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130" w:type="dxa"/>
            <w:shd w:val="clear" w:color="auto" w:fill="D9D9D9" w:themeFill="background1" w:themeFillShade="D9"/>
          </w:tcPr>
          <w:p w14:paraId="02B8C4B2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F47C70" w14:paraId="217D1915" w14:textId="77777777" w:rsidTr="00A607AC">
        <w:trPr>
          <w:trHeight w:val="4989"/>
        </w:trPr>
        <w:tc>
          <w:tcPr>
            <w:tcW w:w="4820" w:type="dxa"/>
          </w:tcPr>
          <w:p w14:paraId="7979F567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[</w:t>
            </w:r>
          </w:p>
          <w:p w14:paraId="56C8677A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3',</w:t>
            </w:r>
          </w:p>
          <w:p w14:paraId="6136A549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Alice day Espresso,Cappuccino',</w:t>
            </w:r>
          </w:p>
          <w:p w14:paraId="086FC5ED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Bob night Latte,Mocha',</w:t>
            </w:r>
          </w:p>
          <w:p w14:paraId="4308D7DC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Carol day Americano,Mocha',</w:t>
            </w:r>
          </w:p>
          <w:p w14:paraId="454DE6B1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Prepare / Alice / day / Espresso',</w:t>
            </w:r>
          </w:p>
          <w:p w14:paraId="5897F0FC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Change Shift / Bob / night',</w:t>
            </w:r>
          </w:p>
          <w:p w14:paraId="5804E7D6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Learn / Carol / Latte',</w:t>
            </w:r>
          </w:p>
          <w:p w14:paraId="4F3ED2FC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Learn / Bob / Latte',</w:t>
            </w:r>
          </w:p>
          <w:p w14:paraId="3830EA02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Prepare / Bob / night / Latte',</w:t>
            </w:r>
          </w:p>
          <w:p w14:paraId="16C79761" w14:textId="478E2E1C" w:rsidR="00F47C70" w:rsidRPr="00F475E2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Closed']</w:t>
            </w:r>
            <w:del w:id="23" w:author="dell" w:date="2023-11-02T17:24:00Z">
              <w:r w:rsidRPr="00A607AC" w:rsidDel="00BA42CE">
                <w:rPr>
                  <w:rFonts w:ascii="Consolas" w:eastAsia="Calibri" w:hAnsi="Consolas" w:cs="Times New Roman"/>
                  <w:noProof/>
                </w:rPr>
                <w:delText>;</w:delText>
              </w:r>
            </w:del>
          </w:p>
        </w:tc>
        <w:tc>
          <w:tcPr>
            <w:tcW w:w="6130" w:type="dxa"/>
          </w:tcPr>
          <w:p w14:paraId="65A1E44C" w14:textId="77777777" w:rsidR="00B82876" w:rsidRPr="00B82876" w:rsidRDefault="00B82876" w:rsidP="00B8287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Alice has prepared a Espresso for you!</w:t>
            </w:r>
          </w:p>
          <w:p w14:paraId="0EC01593" w14:textId="77777777" w:rsidR="00B82876" w:rsidRPr="00B82876" w:rsidRDefault="00B82876" w:rsidP="00B8287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ob has updated his shift to: night</w:t>
            </w:r>
          </w:p>
          <w:p w14:paraId="7A085355" w14:textId="77777777" w:rsidR="00B82876" w:rsidRPr="00B82876" w:rsidRDefault="00B82876" w:rsidP="00B8287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Carol has learned a new coffee type: Latte.</w:t>
            </w:r>
          </w:p>
          <w:p w14:paraId="2C71E728" w14:textId="77777777" w:rsidR="00B82876" w:rsidRPr="00B82876" w:rsidRDefault="00B82876" w:rsidP="00B8287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ob knows how to make Latte.</w:t>
            </w:r>
          </w:p>
          <w:p w14:paraId="28BDA600" w14:textId="77777777" w:rsidR="00B82876" w:rsidRPr="00B82876" w:rsidRDefault="00B82876" w:rsidP="00B8287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ob has prepared a Latte for you!</w:t>
            </w:r>
          </w:p>
          <w:p w14:paraId="0E9617E2" w14:textId="77777777" w:rsidR="00B82876" w:rsidRPr="00B82876" w:rsidRDefault="00B82876" w:rsidP="00B8287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arista: Alice, Shift: day, Drinks: Espresso, Cappuccino</w:t>
            </w:r>
          </w:p>
          <w:p w14:paraId="2F1EF053" w14:textId="77777777" w:rsidR="00B82876" w:rsidRPr="00B82876" w:rsidRDefault="00B82876" w:rsidP="00B8287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arista: Bob, Shift: night, Drinks: Latte, Mocha</w:t>
            </w:r>
          </w:p>
          <w:p w14:paraId="0FE00DC6" w14:textId="50F674F8" w:rsidR="00F47C70" w:rsidRPr="00D517EA" w:rsidRDefault="00B82876" w:rsidP="00B8287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arista: Carol, Shift: day, Drinks: Americano, Mocha, Latte</w:t>
            </w:r>
          </w:p>
        </w:tc>
      </w:tr>
      <w:tr w:rsidR="00F47C70" w14:paraId="33485A3F" w14:textId="77777777" w:rsidTr="00A607AC">
        <w:trPr>
          <w:trHeight w:val="348"/>
        </w:trPr>
        <w:tc>
          <w:tcPr>
            <w:tcW w:w="4820" w:type="dxa"/>
            <w:shd w:val="clear" w:color="auto" w:fill="D9D9D9" w:themeFill="background1" w:themeFillShade="D9"/>
          </w:tcPr>
          <w:p w14:paraId="46604772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130" w:type="dxa"/>
            <w:shd w:val="clear" w:color="auto" w:fill="D9D9D9" w:themeFill="background1" w:themeFillShade="D9"/>
          </w:tcPr>
          <w:p w14:paraId="76A1ABCA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F47C70" w14:paraId="62B83792" w14:textId="77777777" w:rsidTr="00A607AC">
        <w:trPr>
          <w:trHeight w:val="4989"/>
        </w:trPr>
        <w:tc>
          <w:tcPr>
            <w:tcW w:w="4820" w:type="dxa"/>
          </w:tcPr>
          <w:p w14:paraId="45C92EE9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lastRenderedPageBreak/>
              <w:t>['4',</w:t>
            </w:r>
          </w:p>
          <w:p w14:paraId="52196F78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Alice day Espresso,Cappuccino',</w:t>
            </w:r>
          </w:p>
          <w:p w14:paraId="34D62BBB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Bob night Latte,Mocha',</w:t>
            </w:r>
          </w:p>
          <w:p w14:paraId="1758764F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Carol day Americano,Mocha',</w:t>
            </w:r>
          </w:p>
          <w:p w14:paraId="37BF7237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David night Espresso',</w:t>
            </w:r>
          </w:p>
          <w:p w14:paraId="468D86B1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Prepare / Alice / day / Espresso',</w:t>
            </w:r>
          </w:p>
          <w:p w14:paraId="3E74FE8E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Change Shift / Bob / day',</w:t>
            </w:r>
          </w:p>
          <w:p w14:paraId="295667A7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Learn / Carol / Latte',</w:t>
            </w:r>
          </w:p>
          <w:p w14:paraId="72D331E1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Prepare / Bob / night / Latte',</w:t>
            </w:r>
          </w:p>
          <w:p w14:paraId="2B2D7821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Learn / David / Cappuccino',</w:t>
            </w:r>
          </w:p>
          <w:p w14:paraId="0A665957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Prepare / Carol / day / Cappuccino',</w:t>
            </w:r>
          </w:p>
          <w:p w14:paraId="137E1FCC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Change Shift / Alice / night',</w:t>
            </w:r>
          </w:p>
          <w:p w14:paraId="689689A2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'Learn / Bob / Mocha',</w:t>
            </w:r>
          </w:p>
          <w:p w14:paraId="722AF25A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Prepare / David / night / Espresso',</w:t>
            </w:r>
          </w:p>
          <w:p w14:paraId="535EBCD6" w14:textId="74A0531D" w:rsidR="00F47C70" w:rsidRPr="00F475E2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Closed']</w:t>
            </w:r>
            <w:del w:id="24" w:author="dell" w:date="2023-11-02T17:24:00Z">
              <w:r w:rsidRPr="00A607AC" w:rsidDel="00BA42CE">
                <w:rPr>
                  <w:rFonts w:ascii="Consolas" w:eastAsia="Calibri" w:hAnsi="Consolas" w:cs="Times New Roman"/>
                  <w:noProof/>
                </w:rPr>
                <w:delText>;</w:delText>
              </w:r>
            </w:del>
          </w:p>
        </w:tc>
        <w:tc>
          <w:tcPr>
            <w:tcW w:w="6130" w:type="dxa"/>
          </w:tcPr>
          <w:p w14:paraId="197303F0" w14:textId="512E1833" w:rsidR="00B82876" w:rsidRDefault="00B8287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Alice has prepared a Espresso for you!</w:t>
            </w:r>
          </w:p>
          <w:p w14:paraId="0C10C868" w14:textId="67C20627" w:rsidR="00697166" w:rsidRP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ob has updated his shift to: day</w:t>
            </w:r>
          </w:p>
          <w:p w14:paraId="3CD15268" w14:textId="7AE4F620" w:rsid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Carol has learned a new coffee type: Latte.</w:t>
            </w:r>
          </w:p>
          <w:p w14:paraId="4381DA7E" w14:textId="65EC7F02" w:rsidR="00697166" w:rsidRP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ob is not available to prepare a Latte.</w:t>
            </w:r>
          </w:p>
          <w:p w14:paraId="67A7F088" w14:textId="77777777" w:rsidR="00697166" w:rsidRP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David has learned a new coffee type: Cappuccino.</w:t>
            </w:r>
          </w:p>
          <w:p w14:paraId="30C38CAA" w14:textId="77777777" w:rsidR="00697166" w:rsidRP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Carol is not available to prepare a Cappuccino.</w:t>
            </w:r>
          </w:p>
          <w:p w14:paraId="58F827E1" w14:textId="77777777" w:rsidR="00697166" w:rsidRP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Alice has updated his shift to: night</w:t>
            </w:r>
          </w:p>
          <w:p w14:paraId="431EBF93" w14:textId="77777777" w:rsidR="00697166" w:rsidRP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ob knows how to make Mocha.</w:t>
            </w:r>
          </w:p>
          <w:p w14:paraId="0DA84645" w14:textId="77777777" w:rsidR="00697166" w:rsidRP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David has prepared a Espresso for you!</w:t>
            </w:r>
          </w:p>
          <w:p w14:paraId="0B9C6CB5" w14:textId="77777777" w:rsidR="00697166" w:rsidRP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arista: Alice, Shift: night, Drinks: Espresso, Cappuccino</w:t>
            </w:r>
          </w:p>
          <w:p w14:paraId="0B03129B" w14:textId="77777777" w:rsidR="00697166" w:rsidRP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arista: Bob, Shift: day, Drinks: Latte, Mocha</w:t>
            </w:r>
          </w:p>
          <w:p w14:paraId="0FED764A" w14:textId="77777777" w:rsidR="00697166" w:rsidRP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arista: Carol, Shift: day, Drinks: Americano, Mocha, Latte</w:t>
            </w:r>
          </w:p>
          <w:p w14:paraId="317EA622" w14:textId="23DFAE48" w:rsidR="00F47C70" w:rsidRPr="00D517EA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arista: David, Shift: night, Drinks: Espresso, Cappuccino</w:t>
            </w:r>
          </w:p>
        </w:tc>
      </w:tr>
    </w:tbl>
    <w:p w14:paraId="4D6B3945" w14:textId="49D7135D" w:rsidR="008D58DE" w:rsidRPr="007C7A82" w:rsidRDefault="008D58DE" w:rsidP="00292025"/>
    <w:sectPr w:rsidR="008D58DE" w:rsidRPr="007C7A82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960E73" w14:textId="77777777" w:rsidR="00EF106B" w:rsidRDefault="00EF106B" w:rsidP="008068A2">
      <w:pPr>
        <w:spacing w:after="0" w:line="240" w:lineRule="auto"/>
      </w:pPr>
      <w:r>
        <w:separator/>
      </w:r>
    </w:p>
  </w:endnote>
  <w:endnote w:type="continuationSeparator" w:id="0">
    <w:p w14:paraId="59294BA6" w14:textId="77777777" w:rsidR="00EF106B" w:rsidRDefault="00EF106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1C433" w14:textId="77777777" w:rsidR="00B94F03" w:rsidRDefault="00B94F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B1B09" w14:textId="77777777" w:rsidR="00B94F03" w:rsidRDefault="00B94F03" w:rsidP="00B94F03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446D28A" wp14:editId="2C07B25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9C97D58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NrkOuPpAQAAJw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3E5205B4" wp14:editId="6BB1B08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A5F6550" w14:textId="77777777" w:rsidR="00B94F03" w:rsidRDefault="00B94F03" w:rsidP="00B94F0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5" w:name="_Hlk24191091"/>
                          <w:bookmarkEnd w:id="25"/>
                        </w:p>
                        <w:p w14:paraId="08BE73F9" w14:textId="77777777" w:rsidR="00B94F03" w:rsidRDefault="00B94F03" w:rsidP="00B94F0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D73DCFE" wp14:editId="30F1C554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462C052D" wp14:editId="21CF6B23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D4DE4C0" wp14:editId="204D54B9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51B7EECF" wp14:editId="18515E7B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4A26203" wp14:editId="6496D1F2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9012E59" wp14:editId="0D5BC25C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143BF57A" wp14:editId="5B4509AF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291598B" wp14:editId="1D24CA3E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76F6E77" wp14:editId="78ED8FB6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E5205B4" id="Text Box 16" o:spid="_x0000_s1026" style="position:absolute;margin-left:109pt;margin-top:7pt;width:411.45pt;height:40.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0A5F6550" w14:textId="77777777" w:rsidR="00B94F03" w:rsidRDefault="00B94F03" w:rsidP="00B94F0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6" w:name="_Hlk24191091"/>
                    <w:bookmarkEnd w:id="26"/>
                  </w:p>
                  <w:p w14:paraId="08BE73F9" w14:textId="77777777" w:rsidR="00B94F03" w:rsidRDefault="00B94F03" w:rsidP="00B94F0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D73DCFE" wp14:editId="30F1C554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462C052D" wp14:editId="21CF6B23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2D4DE4C0" wp14:editId="204D54B9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51B7EECF" wp14:editId="18515E7B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4A26203" wp14:editId="6496D1F2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9012E59" wp14:editId="0D5BC25C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143BF57A" wp14:editId="5B4509AF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291598B" wp14:editId="1D24CA3E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276F6E77" wp14:editId="78ED8FB6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ACDA7E6" wp14:editId="5EAEE46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AF3A11" w14:textId="77777777" w:rsidR="00B94F03" w:rsidRDefault="00B94F03" w:rsidP="00B94F0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ACDA7E6" id="Text Box 6" o:spid="_x0000_s1027" style="position:absolute;margin-left:109.85pt;margin-top:28.05pt;width:40.2pt;height:13.05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4CAF3A11" w14:textId="77777777" w:rsidR="00B94F03" w:rsidRDefault="00B94F03" w:rsidP="00B94F0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67DA9BF" wp14:editId="4DE5EC2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9538F3D" w14:textId="31E8B324" w:rsidR="00B94F03" w:rsidRDefault="00B94F03" w:rsidP="00B94F0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8287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8287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67DA9BF" id="Text Box 4" o:spid="_x0000_s1028" style="position:absolute;margin-left:444.65pt;margin-top:26.95pt;width:70.95pt;height:15.95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79538F3D" w14:textId="31E8B324" w:rsidR="00B94F03" w:rsidRDefault="00B94F03" w:rsidP="00B94F0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B82876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B82876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08A1D0C4" wp14:editId="42D2A9F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A1E5270" w14:textId="7B2D75C6" w:rsidR="00057148" w:rsidRPr="00B94F03" w:rsidRDefault="00057148" w:rsidP="00B94F0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7023D" w14:textId="77777777" w:rsidR="00B94F03" w:rsidRDefault="00B94F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A9F870" w14:textId="77777777" w:rsidR="00EF106B" w:rsidRDefault="00EF106B" w:rsidP="008068A2">
      <w:pPr>
        <w:spacing w:after="0" w:line="240" w:lineRule="auto"/>
      </w:pPr>
      <w:r>
        <w:separator/>
      </w:r>
    </w:p>
  </w:footnote>
  <w:footnote w:type="continuationSeparator" w:id="0">
    <w:p w14:paraId="28496393" w14:textId="77777777" w:rsidR="00EF106B" w:rsidRDefault="00EF106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7034D" w14:textId="77777777" w:rsidR="00B94F03" w:rsidRDefault="00B94F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92C51" w14:textId="77777777" w:rsidR="00B94F03" w:rsidRDefault="00B94F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107B"/>
    <w:multiLevelType w:val="hybridMultilevel"/>
    <w:tmpl w:val="D57C7D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11956"/>
    <w:multiLevelType w:val="hybridMultilevel"/>
    <w:tmpl w:val="42AE7692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D9C3063"/>
    <w:multiLevelType w:val="hybridMultilevel"/>
    <w:tmpl w:val="0E1CB5F2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680ED8"/>
    <w:multiLevelType w:val="hybridMultilevel"/>
    <w:tmpl w:val="76261432"/>
    <w:lvl w:ilvl="0" w:tplc="515A483C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1" w15:restartNumberingAfterBreak="0">
    <w:nsid w:val="38C06658"/>
    <w:multiLevelType w:val="hybridMultilevel"/>
    <w:tmpl w:val="220ED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6" w15:restartNumberingAfterBreak="0">
    <w:nsid w:val="71FA4BE5"/>
    <w:multiLevelType w:val="hybridMultilevel"/>
    <w:tmpl w:val="A9523F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569737">
    <w:abstractNumId w:val="3"/>
  </w:num>
  <w:num w:numId="2" w16cid:durableId="953830083">
    <w:abstractNumId w:val="5"/>
  </w:num>
  <w:num w:numId="3" w16cid:durableId="596015970">
    <w:abstractNumId w:val="13"/>
  </w:num>
  <w:num w:numId="4" w16cid:durableId="1429539870">
    <w:abstractNumId w:val="14"/>
  </w:num>
  <w:num w:numId="5" w16cid:durableId="1905288699">
    <w:abstractNumId w:val="8"/>
  </w:num>
  <w:num w:numId="6" w16cid:durableId="1750497890">
    <w:abstractNumId w:val="10"/>
  </w:num>
  <w:num w:numId="7" w16cid:durableId="587737337">
    <w:abstractNumId w:val="15"/>
  </w:num>
  <w:num w:numId="8" w16cid:durableId="553850454">
    <w:abstractNumId w:val="2"/>
  </w:num>
  <w:num w:numId="9" w16cid:durableId="2097238361">
    <w:abstractNumId w:val="12"/>
  </w:num>
  <w:num w:numId="10" w16cid:durableId="1897544569">
    <w:abstractNumId w:val="4"/>
  </w:num>
  <w:num w:numId="11" w16cid:durableId="1990087637">
    <w:abstractNumId w:val="9"/>
  </w:num>
  <w:num w:numId="12" w16cid:durableId="278268666">
    <w:abstractNumId w:val="1"/>
  </w:num>
  <w:num w:numId="13" w16cid:durableId="519588594">
    <w:abstractNumId w:val="6"/>
  </w:num>
  <w:num w:numId="14" w16cid:durableId="1760103724">
    <w:abstractNumId w:val="7"/>
  </w:num>
  <w:num w:numId="15" w16cid:durableId="1111702404">
    <w:abstractNumId w:val="0"/>
  </w:num>
  <w:num w:numId="16" w16cid:durableId="166142541">
    <w:abstractNumId w:val="16"/>
  </w:num>
  <w:num w:numId="17" w16cid:durableId="168258416">
    <w:abstractNumId w:val="11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ell">
    <w15:presenceInfo w15:providerId="None" w15:userId="del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2NrcwNjCyMDVU0lEKTi0uzszPAykwqgUAps804y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1FA6"/>
    <w:rsid w:val="00053E2B"/>
    <w:rsid w:val="000547AB"/>
    <w:rsid w:val="00057148"/>
    <w:rsid w:val="00064D15"/>
    <w:rsid w:val="000724E1"/>
    <w:rsid w:val="000862BE"/>
    <w:rsid w:val="00086727"/>
    <w:rsid w:val="00096159"/>
    <w:rsid w:val="00097052"/>
    <w:rsid w:val="0009756F"/>
    <w:rsid w:val="000A6794"/>
    <w:rsid w:val="000B300F"/>
    <w:rsid w:val="000B39E6"/>
    <w:rsid w:val="000B56F0"/>
    <w:rsid w:val="000C0433"/>
    <w:rsid w:val="000D4E6A"/>
    <w:rsid w:val="000E2AA4"/>
    <w:rsid w:val="000E55B2"/>
    <w:rsid w:val="000F2F0E"/>
    <w:rsid w:val="000F5D4E"/>
    <w:rsid w:val="00102AA7"/>
    <w:rsid w:val="0010313B"/>
    <w:rsid w:val="00103906"/>
    <w:rsid w:val="0010752B"/>
    <w:rsid w:val="001206C4"/>
    <w:rsid w:val="0012277F"/>
    <w:rsid w:val="00122956"/>
    <w:rsid w:val="00124551"/>
    <w:rsid w:val="00126760"/>
    <w:rsid w:val="001275B9"/>
    <w:rsid w:val="00131297"/>
    <w:rsid w:val="0013479B"/>
    <w:rsid w:val="0014070D"/>
    <w:rsid w:val="00142C75"/>
    <w:rsid w:val="001473E1"/>
    <w:rsid w:val="00147AED"/>
    <w:rsid w:val="00152C18"/>
    <w:rsid w:val="0016035B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83E22"/>
    <w:rsid w:val="001900A7"/>
    <w:rsid w:val="00190BE7"/>
    <w:rsid w:val="00196A31"/>
    <w:rsid w:val="00197FB8"/>
    <w:rsid w:val="001A6728"/>
    <w:rsid w:val="001B2A13"/>
    <w:rsid w:val="001B7060"/>
    <w:rsid w:val="001C1FCD"/>
    <w:rsid w:val="001C338D"/>
    <w:rsid w:val="001D2464"/>
    <w:rsid w:val="001D6B21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118E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3B60"/>
    <w:rsid w:val="00276A0C"/>
    <w:rsid w:val="002812C3"/>
    <w:rsid w:val="002819B5"/>
    <w:rsid w:val="00282D8C"/>
    <w:rsid w:val="00286C2D"/>
    <w:rsid w:val="00292025"/>
    <w:rsid w:val="00294828"/>
    <w:rsid w:val="002A0252"/>
    <w:rsid w:val="002A2D2D"/>
    <w:rsid w:val="002B2581"/>
    <w:rsid w:val="002B5D86"/>
    <w:rsid w:val="002C0D27"/>
    <w:rsid w:val="002C71C6"/>
    <w:rsid w:val="002D49FB"/>
    <w:rsid w:val="002D5597"/>
    <w:rsid w:val="002F4C95"/>
    <w:rsid w:val="002F5BD7"/>
    <w:rsid w:val="00300744"/>
    <w:rsid w:val="00301AF2"/>
    <w:rsid w:val="00305122"/>
    <w:rsid w:val="003062AA"/>
    <w:rsid w:val="00322EA4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3216"/>
    <w:rsid w:val="003F6A1D"/>
    <w:rsid w:val="003F7E68"/>
    <w:rsid w:val="0040386D"/>
    <w:rsid w:val="0041081C"/>
    <w:rsid w:val="00415965"/>
    <w:rsid w:val="00424783"/>
    <w:rsid w:val="004311CA"/>
    <w:rsid w:val="00433B56"/>
    <w:rsid w:val="00440060"/>
    <w:rsid w:val="004426EE"/>
    <w:rsid w:val="00443809"/>
    <w:rsid w:val="0045092A"/>
    <w:rsid w:val="0045480A"/>
    <w:rsid w:val="004637B1"/>
    <w:rsid w:val="00463BAB"/>
    <w:rsid w:val="00464892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87893"/>
    <w:rsid w:val="00491748"/>
    <w:rsid w:val="004960F7"/>
    <w:rsid w:val="004A5C9E"/>
    <w:rsid w:val="004A7E77"/>
    <w:rsid w:val="004B1D7F"/>
    <w:rsid w:val="004C0A80"/>
    <w:rsid w:val="004C5D94"/>
    <w:rsid w:val="004D03E1"/>
    <w:rsid w:val="004D29A9"/>
    <w:rsid w:val="004D5D32"/>
    <w:rsid w:val="004E0D4F"/>
    <w:rsid w:val="004E3C1C"/>
    <w:rsid w:val="004E4964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27591"/>
    <w:rsid w:val="00534E57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6DBD"/>
    <w:rsid w:val="005974BA"/>
    <w:rsid w:val="005B0164"/>
    <w:rsid w:val="005B3EE0"/>
    <w:rsid w:val="005B407E"/>
    <w:rsid w:val="005C131C"/>
    <w:rsid w:val="005C5945"/>
    <w:rsid w:val="005C6A24"/>
    <w:rsid w:val="005D27EF"/>
    <w:rsid w:val="005E04CE"/>
    <w:rsid w:val="005E6CC9"/>
    <w:rsid w:val="005F2B1C"/>
    <w:rsid w:val="00600083"/>
    <w:rsid w:val="00601BE7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54E2F"/>
    <w:rsid w:val="00656EE1"/>
    <w:rsid w:val="006640AE"/>
    <w:rsid w:val="00670041"/>
    <w:rsid w:val="00671FE2"/>
    <w:rsid w:val="00672A68"/>
    <w:rsid w:val="00676D06"/>
    <w:rsid w:val="00692B44"/>
    <w:rsid w:val="006930A1"/>
    <w:rsid w:val="00695634"/>
    <w:rsid w:val="00697166"/>
    <w:rsid w:val="0069742D"/>
    <w:rsid w:val="00697EB7"/>
    <w:rsid w:val="006A3915"/>
    <w:rsid w:val="006A4D98"/>
    <w:rsid w:val="006B2D82"/>
    <w:rsid w:val="006B5FB6"/>
    <w:rsid w:val="006B7CC0"/>
    <w:rsid w:val="006D239A"/>
    <w:rsid w:val="006D7B4A"/>
    <w:rsid w:val="006E196D"/>
    <w:rsid w:val="006E2245"/>
    <w:rsid w:val="006E55B4"/>
    <w:rsid w:val="006E5AA4"/>
    <w:rsid w:val="006E7E0C"/>
    <w:rsid w:val="006E7E50"/>
    <w:rsid w:val="006F183F"/>
    <w:rsid w:val="006F351C"/>
    <w:rsid w:val="00704432"/>
    <w:rsid w:val="007051DF"/>
    <w:rsid w:val="00707525"/>
    <w:rsid w:val="00711198"/>
    <w:rsid w:val="00724DA4"/>
    <w:rsid w:val="007372D0"/>
    <w:rsid w:val="0075673C"/>
    <w:rsid w:val="00763912"/>
    <w:rsid w:val="007721CB"/>
    <w:rsid w:val="00774E44"/>
    <w:rsid w:val="0078249A"/>
    <w:rsid w:val="00784BE5"/>
    <w:rsid w:val="00785258"/>
    <w:rsid w:val="00787583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12BF1"/>
    <w:rsid w:val="00812D3E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E38"/>
    <w:rsid w:val="0085184F"/>
    <w:rsid w:val="00852077"/>
    <w:rsid w:val="00861625"/>
    <w:rsid w:val="008617B5"/>
    <w:rsid w:val="00870828"/>
    <w:rsid w:val="0088080B"/>
    <w:rsid w:val="00883AF9"/>
    <w:rsid w:val="00890640"/>
    <w:rsid w:val="00893589"/>
    <w:rsid w:val="0089651D"/>
    <w:rsid w:val="008A28E2"/>
    <w:rsid w:val="008A3346"/>
    <w:rsid w:val="008A66FC"/>
    <w:rsid w:val="008B07D7"/>
    <w:rsid w:val="008B232D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A1B"/>
    <w:rsid w:val="00977B2E"/>
    <w:rsid w:val="00985333"/>
    <w:rsid w:val="00993A84"/>
    <w:rsid w:val="00996858"/>
    <w:rsid w:val="009A17F2"/>
    <w:rsid w:val="009B2824"/>
    <w:rsid w:val="009B4FB4"/>
    <w:rsid w:val="009C0C39"/>
    <w:rsid w:val="009C4092"/>
    <w:rsid w:val="009D1805"/>
    <w:rsid w:val="009D55D0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315B"/>
    <w:rsid w:val="00A14A25"/>
    <w:rsid w:val="00A21F7D"/>
    <w:rsid w:val="00A273C6"/>
    <w:rsid w:val="00A35790"/>
    <w:rsid w:val="00A45A89"/>
    <w:rsid w:val="00A46411"/>
    <w:rsid w:val="00A4658D"/>
    <w:rsid w:val="00A47F12"/>
    <w:rsid w:val="00A57775"/>
    <w:rsid w:val="00A607AC"/>
    <w:rsid w:val="00A66DE2"/>
    <w:rsid w:val="00A70227"/>
    <w:rsid w:val="00A71C36"/>
    <w:rsid w:val="00A73DED"/>
    <w:rsid w:val="00A755A6"/>
    <w:rsid w:val="00A801C5"/>
    <w:rsid w:val="00A809CB"/>
    <w:rsid w:val="00A831E4"/>
    <w:rsid w:val="00A84D6A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551C"/>
    <w:rsid w:val="00AD60D3"/>
    <w:rsid w:val="00AE05D3"/>
    <w:rsid w:val="00AE355A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6D3"/>
    <w:rsid w:val="00B727CA"/>
    <w:rsid w:val="00B753E7"/>
    <w:rsid w:val="00B75A35"/>
    <w:rsid w:val="00B82876"/>
    <w:rsid w:val="00B86AF3"/>
    <w:rsid w:val="00B9309B"/>
    <w:rsid w:val="00B94F03"/>
    <w:rsid w:val="00B952F6"/>
    <w:rsid w:val="00B9752A"/>
    <w:rsid w:val="00BA0217"/>
    <w:rsid w:val="00BA1F40"/>
    <w:rsid w:val="00BA42CE"/>
    <w:rsid w:val="00BA4820"/>
    <w:rsid w:val="00BA7A5F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51BE"/>
    <w:rsid w:val="00BE3638"/>
    <w:rsid w:val="00BE3828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070B"/>
    <w:rsid w:val="00C31E60"/>
    <w:rsid w:val="00C355A5"/>
    <w:rsid w:val="00C42ADA"/>
    <w:rsid w:val="00C43435"/>
    <w:rsid w:val="00C43B64"/>
    <w:rsid w:val="00C51D78"/>
    <w:rsid w:val="00C53F37"/>
    <w:rsid w:val="00C5499A"/>
    <w:rsid w:val="00C558F0"/>
    <w:rsid w:val="00C62A0F"/>
    <w:rsid w:val="00C633DD"/>
    <w:rsid w:val="00C66289"/>
    <w:rsid w:val="00C728DF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5535"/>
    <w:rsid w:val="00CB5B4E"/>
    <w:rsid w:val="00CB626D"/>
    <w:rsid w:val="00CB7408"/>
    <w:rsid w:val="00CD0724"/>
    <w:rsid w:val="00CD5181"/>
    <w:rsid w:val="00CD73A9"/>
    <w:rsid w:val="00CD7485"/>
    <w:rsid w:val="00CE0009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F0D"/>
    <w:rsid w:val="00D20E93"/>
    <w:rsid w:val="00D22895"/>
    <w:rsid w:val="00D26DE0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3957"/>
    <w:rsid w:val="00D8395C"/>
    <w:rsid w:val="00D87A6B"/>
    <w:rsid w:val="00D910AA"/>
    <w:rsid w:val="00DA1FAE"/>
    <w:rsid w:val="00DA2B61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42C0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5F29"/>
    <w:rsid w:val="00E80E3D"/>
    <w:rsid w:val="00E827F9"/>
    <w:rsid w:val="00E8639B"/>
    <w:rsid w:val="00E86D42"/>
    <w:rsid w:val="00E8706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E7E"/>
    <w:rsid w:val="00EB522B"/>
    <w:rsid w:val="00EB6290"/>
    <w:rsid w:val="00EB6306"/>
    <w:rsid w:val="00EB6346"/>
    <w:rsid w:val="00EB7421"/>
    <w:rsid w:val="00EC0C0B"/>
    <w:rsid w:val="00EC36F5"/>
    <w:rsid w:val="00EC5A4D"/>
    <w:rsid w:val="00ED0DEA"/>
    <w:rsid w:val="00ED6238"/>
    <w:rsid w:val="00ED73C4"/>
    <w:rsid w:val="00ED7F73"/>
    <w:rsid w:val="00EF106B"/>
    <w:rsid w:val="00EF2B5F"/>
    <w:rsid w:val="00F05CEF"/>
    <w:rsid w:val="00F0782A"/>
    <w:rsid w:val="00F20B48"/>
    <w:rsid w:val="00F213D7"/>
    <w:rsid w:val="00F23D65"/>
    <w:rsid w:val="00F258BA"/>
    <w:rsid w:val="00F27E9C"/>
    <w:rsid w:val="00F41F41"/>
    <w:rsid w:val="00F44532"/>
    <w:rsid w:val="00F46918"/>
    <w:rsid w:val="00F46DDE"/>
    <w:rsid w:val="00F475E2"/>
    <w:rsid w:val="00F4799C"/>
    <w:rsid w:val="00F47C70"/>
    <w:rsid w:val="00F52128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86FC4"/>
    <w:rsid w:val="00F90B34"/>
    <w:rsid w:val="00F96D0D"/>
    <w:rsid w:val="00F976AD"/>
    <w:rsid w:val="00FA6461"/>
    <w:rsid w:val="00FB3771"/>
    <w:rsid w:val="00FB760B"/>
    <w:rsid w:val="00FC06CF"/>
    <w:rsid w:val="00FD0AC3"/>
    <w:rsid w:val="00FE038F"/>
    <w:rsid w:val="00FE232A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5D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B94F03"/>
  </w:style>
  <w:style w:type="paragraph" w:styleId="Revision">
    <w:name w:val="Revision"/>
    <w:hidden/>
    <w:uiPriority w:val="99"/>
    <w:semiHidden/>
    <w:rsid w:val="0009756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1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15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54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87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142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3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68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243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073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8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944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9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06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05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76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719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11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97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07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935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65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13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19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400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76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1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653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401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00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3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685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19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146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09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33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536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6386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67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95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14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0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70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951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83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8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7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690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9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35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605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602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8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48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620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537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70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403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76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249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6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030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95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05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8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8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2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21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06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34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719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987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0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319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052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1526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42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27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231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489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75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539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61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022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8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61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375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55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4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337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8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95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94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37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06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348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975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673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251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68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4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161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17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05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738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595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943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6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965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224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72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5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118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321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34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000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1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469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9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55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54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45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07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15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056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969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4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671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443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108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53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364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188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01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67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486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417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01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1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418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699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646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8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84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858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97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8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7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8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9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3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3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46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69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840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97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168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389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2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546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44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30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98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833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005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047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9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794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13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18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49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316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2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96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226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462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871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2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67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522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12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25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65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489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6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90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4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1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5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2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1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8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67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92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1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5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7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7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7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99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4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79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48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8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0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0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8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70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83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51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598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9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33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67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422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8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712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946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890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09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605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79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88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933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9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90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07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64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218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989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01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564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146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1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12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35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929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611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490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71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765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075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544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14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064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97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96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32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622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776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14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903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849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0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692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596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848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161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008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50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04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5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194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89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22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80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086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72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4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633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276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678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09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05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55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633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174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8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0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6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29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963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798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07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776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246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277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30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710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989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387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3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38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40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594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95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482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910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436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80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98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239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203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46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35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2EC6BD-7C7D-4667-AC84-97E49D644D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8</TotalTime>
  <Pages>3</Pages>
  <Words>646</Words>
  <Characters>368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4321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dell</cp:lastModifiedBy>
  <cp:revision>39</cp:revision>
  <cp:lastPrinted>2015-10-26T22:35:00Z</cp:lastPrinted>
  <dcterms:created xsi:type="dcterms:W3CDTF">2020-03-25T08:59:00Z</dcterms:created>
  <dcterms:modified xsi:type="dcterms:W3CDTF">2023-11-02T16:09:00Z</dcterms:modified>
  <cp:category>programming, education, software engineering, software development</cp:category>
</cp:coreProperties>
</file>